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jpg" ContentType="image/jpeg"/>
  <Override PartName="/word/media/rId56.jpg" ContentType="image/jpeg"/>
  <Override PartName="/word/media/rId64.jpg" ContentType="image/jpeg"/>
  <Override PartName="/word/media/rId53.jpg" ContentType="image/jpeg"/>
  <Override PartName="/word/media/rId61.jpg" ContentType="image/jpeg"/>
  <Override PartName="/word/media/rId50.jpg" ContentType="image/jpeg"/>
  <Override PartName="/word/media/rId29.png" ContentType="image/png"/>
  <Override PartName="/word/media/rId33.png" ContentType="image/png"/>
  <Override PartName="/word/media/rId21.png" ContentType="image/png"/>
  <Override PartName="/word/media/rId2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hil</w:t>
      </w:r>
      <w:r>
        <w:t xml:space="preserve"> </w:t>
      </w:r>
      <w:r>
        <w:t xml:space="preserve">Meeting</w:t>
      </w:r>
    </w:p>
    <w:p>
      <w:pPr>
        <w:pStyle w:val="Author"/>
      </w:pPr>
      <w:r>
        <w:t xml:space="preserve">Tianshu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3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ogress-so-far"/>
    <w:p>
      <w:pPr>
        <w:pStyle w:val="Heading2"/>
      </w:pPr>
      <w:r>
        <w:t xml:space="preserve">Progress so far</w:t>
      </w:r>
    </w:p>
    <w:p>
      <w:pPr>
        <w:numPr>
          <w:ilvl w:val="0"/>
          <w:numId w:val="1001"/>
        </w:numPr>
        <w:pStyle w:val="Compact"/>
      </w:pPr>
      <w:r>
        <w:t xml:space="preserve">7 PRSs computed (5 used PGS ID and 2 used custom score files)</w:t>
      </w:r>
    </w:p>
    <w:p>
      <w:pPr>
        <w:numPr>
          <w:ilvl w:val="0"/>
          <w:numId w:val="1001"/>
        </w:numPr>
        <w:pStyle w:val="Compact"/>
      </w:pPr>
      <w:r>
        <w:t xml:space="preserve">PRSs are standardised (mean=0 and sd =1)</w:t>
      </w:r>
    </w:p>
    <w:p>
      <w:pPr>
        <w:numPr>
          <w:ilvl w:val="0"/>
          <w:numId w:val="1001"/>
        </w:numPr>
        <w:pStyle w:val="Compact"/>
      </w:pPr>
      <w:r>
        <w:t xml:space="preserve">Age &gt;75 at baseline, death graded above C removed</w:t>
      </w:r>
    </w:p>
    <w:p>
      <w:pPr>
        <w:numPr>
          <w:ilvl w:val="0"/>
          <w:numId w:val="1001"/>
        </w:numPr>
        <w:pStyle w:val="Compact"/>
      </w:pPr>
      <w:r>
        <w:t xml:space="preserve">Outcome defined as: baseline CAD+ CAD mortality (any mention on the death certificate EPA001)</w:t>
      </w:r>
    </w:p>
    <w:p>
      <w:pPr>
        <w:numPr>
          <w:ilvl w:val="0"/>
          <w:numId w:val="1001"/>
        </w:numPr>
        <w:pStyle w:val="Compact"/>
      </w:pPr>
      <w:r>
        <w:t xml:space="preserve">Table 1 baseline characteristics</w:t>
      </w:r>
    </w:p>
    <w:p>
      <w:pPr>
        <w:numPr>
          <w:ilvl w:val="0"/>
          <w:numId w:val="1001"/>
        </w:numPr>
        <w:pStyle w:val="Compact"/>
      </w:pPr>
      <w:r>
        <w:t xml:space="preserve">Correlation heatmap</w:t>
      </w:r>
    </w:p>
    <w:p>
      <w:pPr>
        <w:numPr>
          <w:ilvl w:val="0"/>
          <w:numId w:val="1001"/>
        </w:numPr>
        <w:pStyle w:val="Compact"/>
      </w:pPr>
      <w:r>
        <w:t xml:space="preserve">Primary analysis</w:t>
      </w:r>
    </w:p>
    <w:p>
      <w:pPr>
        <w:numPr>
          <w:ilvl w:val="0"/>
          <w:numId w:val="1001"/>
        </w:numPr>
        <w:pStyle w:val="Compact"/>
      </w:pPr>
      <w:r>
        <w:t xml:space="preserve">Simple analysis (no adjustment)</w:t>
      </w:r>
    </w:p>
    <w:p>
      <w:pPr>
        <w:numPr>
          <w:ilvl w:val="0"/>
          <w:numId w:val="1001"/>
        </w:numPr>
        <w:pStyle w:val="Compact"/>
      </w:pPr>
      <w:r>
        <w:t xml:space="preserve">Partial analysis (adjusted for age at at baseline, sex and 7 genetic PCs)</w:t>
      </w:r>
    </w:p>
    <w:p>
      <w:pPr>
        <w:numPr>
          <w:ilvl w:val="0"/>
          <w:numId w:val="1001"/>
        </w:numPr>
        <w:pStyle w:val="Compact"/>
      </w:pPr>
      <w:r>
        <w:t xml:space="preserve">Full adjustment (additionally adjust for smoking status, waist hip ratio, systolic blood pressure, diastolic blood pressure, education level, diabetes at baseline</w:t>
      </w:r>
    </w:p>
    <w:bookmarkEnd w:id="20"/>
    <w:bookmarkStart w:id="24" w:name="distribution-by-casecontrol"/>
    <w:p>
      <w:pPr>
        <w:pStyle w:val="Heading2"/>
      </w:pPr>
      <w:r>
        <w:t xml:space="preserve">Distribution by case/control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distribution by case" title="" id="22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PRS_standardised_byCaseCtrl_EPA_25Apr20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by case</w:t>
      </w:r>
    </w:p>
    <w:bookmarkEnd w:id="24"/>
    <w:bookmarkStart w:id="28" w:name="distribution-by-sex"/>
    <w:p>
      <w:pPr>
        <w:pStyle w:val="Heading2"/>
      </w:pPr>
      <w:r>
        <w:t xml:space="preserve">Distribution by sex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distribution by sex" title="" id="26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PRS_standardised_bysex_25Apr20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by sex</w:t>
      </w:r>
    </w:p>
    <w:bookmarkEnd w:id="28"/>
    <w:bookmarkStart w:id="32" w:name="age-distribution-by-casecontrol"/>
    <w:p>
      <w:pPr>
        <w:pStyle w:val="Heading2"/>
      </w:pPr>
      <w:r>
        <w:t xml:space="preserve">Age distribution by case/control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geby case" title="" id="30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ge_at_recruitment_byCaseCtrl_EPA_25Apr202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by case</w:t>
      </w:r>
    </w:p>
    <w:bookmarkEnd w:id="32"/>
    <w:bookmarkStart w:id="36" w:name="age-now-by-casecontrol"/>
    <w:p>
      <w:pPr>
        <w:pStyle w:val="Heading2"/>
      </w:pPr>
      <w:r>
        <w:t xml:space="preserve">Age now by case/control</w:t>
      </w:r>
    </w:p>
    <w:p>
      <w:pPr>
        <w:pStyle w:val="FirstParagraph"/>
      </w:pPr>
      <w:r>
        <w:t xml:space="preserve">Age now for participants is measured at 2022/05/01 (the mortality data retrieved data?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ge by case" title="" id="34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ge_now_byCaseCtrl_EPA_25Apr20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by case</w:t>
      </w:r>
    </w:p>
    <w:bookmarkEnd w:id="36"/>
    <w:bookmarkStart w:id="40" w:name="correlation-heatmap"/>
    <w:p>
      <w:pPr>
        <w:pStyle w:val="Heading2"/>
      </w:pPr>
      <w:r>
        <w:t xml:space="preserve">Correlation heatmap</w:t>
      </w:r>
    </w:p>
    <w:p>
      <w:pPr>
        <w:numPr>
          <w:ilvl w:val="0"/>
          <w:numId w:val="1002"/>
        </w:numPr>
        <w:pStyle w:val="Compact"/>
      </w:pPr>
      <w:r>
        <w:t xml:space="preserve">PGS000011 Tada et al</w:t>
      </w:r>
    </w:p>
    <w:p>
      <w:pPr>
        <w:numPr>
          <w:ilvl w:val="0"/>
          <w:numId w:val="1002"/>
        </w:numPr>
        <w:pStyle w:val="Compact"/>
      </w:pPr>
      <w:r>
        <w:t xml:space="preserve">PGS000013 Khera et al</w:t>
      </w:r>
    </w:p>
    <w:p>
      <w:pPr>
        <w:numPr>
          <w:ilvl w:val="0"/>
          <w:numId w:val="1002"/>
        </w:numPr>
        <w:pStyle w:val="Compact"/>
      </w:pPr>
      <w:r>
        <w:t xml:space="preserve">PGS000018 Inouye et al (metascore)</w:t>
      </w:r>
    </w:p>
    <w:p>
      <w:pPr>
        <w:numPr>
          <w:ilvl w:val="0"/>
          <w:numId w:val="1002"/>
        </w:numPr>
        <w:pStyle w:val="Compact"/>
      </w:pPr>
      <w:r>
        <w:t xml:space="preserve">PGS001780 Tamlander et al (PGS-CS)</w:t>
      </w:r>
    </w:p>
    <w:p>
      <w:pPr>
        <w:numPr>
          <w:ilvl w:val="0"/>
          <w:numId w:val="1002"/>
        </w:numPr>
        <w:pStyle w:val="Compact"/>
      </w:pPr>
      <w:r>
        <w:t xml:space="preserve">PGS003446 Tcheandjieu et al (MVP)</w:t>
      </w:r>
    </w:p>
    <w:p>
      <w:pPr>
        <w:numPr>
          <w:ilvl w:val="0"/>
          <w:numId w:val="1002"/>
        </w:numPr>
        <w:pStyle w:val="Compact"/>
      </w:pPr>
      <w:r>
        <w:t xml:space="preserve">PGS000337 Koyama et al (Japanese trans ethnic)</w:t>
      </w:r>
    </w:p>
    <w:p>
      <w:pPr>
        <w:numPr>
          <w:ilvl w:val="0"/>
          <w:numId w:val="1002"/>
        </w:numPr>
        <w:pStyle w:val="Compact"/>
      </w:pPr>
      <w:r>
        <w:t xml:space="preserve">Oni-Orisan (Hispanic popul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Phil_meeting_presentation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le(N=420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emale(N=877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 (N=129760)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 (1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1 (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 (11.1)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37.5 (532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904.3 (225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4.7 (3742.9)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2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268 (6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689 (48.3%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90 (3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71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61 (23.2%)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70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43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13 (18.1%)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54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22 ( 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76 (7.4%)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81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78 (2.9%)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 (0.0%)</w:t>
            </w:r>
          </w:p>
        </w:tc>
      </w:tr>
      <w:tr>
        <w:trPr>
          <w:trHeight w:val="58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69 (2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18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587 (15.9%)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45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835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80 (25.6%)</w:t>
            </w:r>
          </w:p>
        </w:tc>
      </w:tr>
      <w:tr>
        <w:trPr>
          <w:trHeight w:val="62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34 (4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07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241 (47.2%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65 ( 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26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91 (11.3%)</w:t>
            </w:r>
          </w:p>
        </w:tc>
      </w:tr>
      <w:tr>
        <w:trPr>
          <w:trHeight w:val="6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(0.0%)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-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12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361 (8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773 (77.7%)</w:t>
            </w:r>
          </w:p>
        </w:tc>
      </w:tr>
      <w:tr>
        <w:trPr>
          <w:trHeight w:val="6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0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3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3 (1.6%)</w:t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63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82 ( 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45 (6.3%)</w:t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61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27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88 (14.5%)</w:t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(0.0%)</w:t>
            </w:r>
          </w:p>
        </w:tc>
      </w:tr>
      <w:tr>
        <w:trPr>
          <w:trHeight w:val="624" w:hRule="auto"/>
        </w:trPr>
        body2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strict (Coyoacan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31 (41.7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336 (36.9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867 (38.4%)</w:t>
            </w:r>
          </w:p>
        </w:tc>
      </w:tr>
      <w:tr>
        <w:trPr>
          <w:trHeight w:val="624" w:hRule="auto"/>
        </w:trPr>
        body23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nthopometry, NMR, blood pressure and HbA1c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.3 (15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3 (16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9 (16.4)</w:t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4 ( 9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4 (1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 (10.2)</w:t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BMI(kg/m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 (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 (5.1)</w:t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Waist to Hip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 (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 (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 (0.1)</w:t>
            </w:r>
          </w:p>
        </w:tc>
      </w:tr>
      <w:tr>
        <w:trPr>
          <w:trHeight w:val="60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DL-C 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 (0.2)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 (0.5)</w:t>
            </w:r>
          </w:p>
        </w:tc>
      </w:tr>
      <w:tr>
        <w:trPr>
          <w:trHeight w:val="624" w:hRule="auto"/>
        </w:trPr>
        body3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Baseline glycated HbA1c (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 (1.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 (1.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 (1.7)</w:t>
            </w:r>
          </w:p>
        </w:tc>
      </w:tr>
      <w:tr>
        <w:trPr>
          <w:trHeight w:val="581" w:hRule="auto"/>
        </w:trPr>
        body3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Disease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9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4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3 (1.3%)</w:t>
            </w:r>
          </w:p>
        </w:tc>
      </w:tr>
      <w:tr>
        <w:trPr>
          <w:trHeight w:val="60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0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5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5 (2.3%)</w:t>
            </w:r>
          </w:p>
        </w:tc>
      </w:tr>
      <w:tr>
        <w:trPr>
          <w:trHeight w:val="60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2 (1.2%)</w:t>
            </w:r>
          </w:p>
        </w:tc>
      </w:tr>
      <w:tr>
        <w:trPr>
          <w:trHeight w:val="62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15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93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08 (18.3%)</w:t>
            </w:r>
          </w:p>
        </w:tc>
      </w:tr>
      <w:tr>
        <w:trPr>
          <w:trHeight w:val="607" w:hRule="auto"/>
        </w:trPr>
        body36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6 (5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08 (9.7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44 (8.2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mong participants with complete measurements, HDL_C and LDL_C have around 23% missingness.</w:t>
            </w:r>
          </w:p>
        </w:tc>
      </w:tr>
      <w:tr>
        <w:trPr>
          <w:trHeight w:val="360" w:hRule="auto"/>
        </w:trPr>
        footer 3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ticipants age over 75 are excluded.</w:t>
            </w:r>
          </w:p>
        </w:tc>
      </w:tr>
    </w:tbl>
    <w:bookmarkEnd w:id="41"/>
    <w:bookmarkStart w:id="42" w:name="quintile-table-pgs000011"/>
    <w:p>
      <w:pPr>
        <w:pStyle w:val="Heading2"/>
      </w:pPr>
      <w:r>
        <w:t xml:space="preserve">Quintile table (PGS00001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0516 (11.105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9857 (11.142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6798 (11.146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3908 (11.070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4609 (11.035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331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7.026 (3934.6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7.583 (3684.4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3.488 (3647.8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9.328 (3933.3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6.264 (3494.3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18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129 (0.217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244 (0.220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974 (0.218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810 (0.219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479 (0.219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01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705 (0.501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080 (0.50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567 (0.499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045 (0.502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493 (0.50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193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7114 (16.315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7677 (16.373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9346 (16.456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9335 (16.402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2567 (16.483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5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8764 (10.163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6766 (10.101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4429 (10.117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2310 (10.204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0752 (10.223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406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914 (1.703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013 (1.70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872 (1.721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872 (1.706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968 (1.75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464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7318 (5.073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5737 (5.139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6855 (5.070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0887 (5.048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9672 (5.046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e-05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201 (0.0763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30 (0.07780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23 (0.07703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46 (0.0756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76 (0.07755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489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665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55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65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20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89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96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97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87 (6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32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63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56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838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5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35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14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9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94 (1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40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22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15 (2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61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42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30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27 (4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37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18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29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2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6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72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96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5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247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97 (4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01 (4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56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76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59 (4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7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3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21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36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64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74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5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86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6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5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4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97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4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4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9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8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3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501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9 (7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22 (7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9 (7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8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95 (7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9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1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0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0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7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82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2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77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71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6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4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439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4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0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0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0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552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931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65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95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09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6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13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759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16 (8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14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83 (8.0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68 (8.4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63 (8.3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287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2"/>
    <w:bookmarkStart w:id="43" w:name="quintile-table-pgs000013"/>
    <w:p>
      <w:pPr>
        <w:pStyle w:val="Heading2"/>
      </w:pPr>
      <w:r>
        <w:t xml:space="preserve">Quintile table (PGS000013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62477 (11.167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3160 (11.107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0674 (11.116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37461 (11.053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1916 (11.054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504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3.173 (3856.6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5.454 (3676.6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3.001 (3588.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9.863 (3873.4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2.198 (3711.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481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227 (0.218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144 (0.217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895 (0.22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732 (0.221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637 (0.218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96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250 (0.492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674 (0.496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933 (0.502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822 (0.508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213 (0.507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3984 (16.330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587 (16.180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9626 (16.351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187 (16.466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6656 (16.67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3447 (10.067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2265 (10.156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6661 (10.145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5201 (10.155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5441 (10.278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4398 (1.659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072 (1.70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041 (1.716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191 (1.737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2932 (1.767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3034 (5.176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8692 (5.018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6977 (5.042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2460 (5.059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9296 (5.081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38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80 (0.07794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24 (0.07609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83 (0.0774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57 (0.07743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32 (0.07549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459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726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62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22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69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13 (3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59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90 (6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30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83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39 (6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93 (6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38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6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43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0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6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42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63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79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05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22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11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61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62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49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31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38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7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61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6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8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9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84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85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61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60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32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51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97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8 (2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06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60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80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51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55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60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3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0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7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7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0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2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1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069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6 (7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6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1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01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99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9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9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8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4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4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3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9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5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42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70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23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89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64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9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8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8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9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9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0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7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8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378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16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41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78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53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20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21 (8.6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4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4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7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28 (8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499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3"/>
    <w:bookmarkStart w:id="44" w:name="quintile-table-pgs000018"/>
    <w:p>
      <w:pPr>
        <w:pStyle w:val="Heading2"/>
      </w:pPr>
      <w:r>
        <w:t xml:space="preserve">Quintile table (PGS000018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4305 (11.239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9213 (11.110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5659 (11.060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6011 (11.029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501 (10.996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1.576 (4685.1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92.129 (3554.6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1.201 (3694.9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9.700 (3527.0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9.082 (2997.0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884 (0.225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209 (0.219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999 (0.220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789 (0.216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738 (0.215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570 (0.497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313 (0.504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388 (0.502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664 (0.498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919 (0.504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173 (16.205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7590 (16.273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7278 (16.408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1755 (16.578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4241 (16.55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8370 (10.056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540 (10.165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3557 (10.186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5922 (10.221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4622 (10.178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e-05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9402 (1.492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3457 (1.660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605 (1.722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6057 (1.764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094 (1.896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1084 (5.196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8297 (5.143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8355 (5.072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5212 (5.024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7536 (4.930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496 (0.0797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874 (0.0788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52 (0.07659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396 (0.0748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657 (0.07379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e-05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20 (3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90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62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75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78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32 (6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62 (6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90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77 (6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74 (6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98 (2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49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97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5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88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93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17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30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29 (2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1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71 (4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56 (4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20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66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28 (5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82 ( 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20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97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85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07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25 (4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67 (4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95 (4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6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40 (5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91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32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7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99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52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1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31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53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61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67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91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6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5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2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2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6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3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71 (7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31 (7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99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39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33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9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5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0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6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13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86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2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50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7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311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5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286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7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6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e-05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15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75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72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20 (2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26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43 (9.8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12 (8.5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1 (8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3 (7.5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5 (7.0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4"/>
    <w:bookmarkStart w:id="45" w:name="quintile-table-pgs001780"/>
    <w:p>
      <w:pPr>
        <w:pStyle w:val="Heading2"/>
      </w:pPr>
      <w:r>
        <w:t xml:space="preserve">Quintile table (PGS00178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5028 (11.215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9703 (11.1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30221 (11.068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5058 (11.093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5680 (10.972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5.688 (4397.7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4.931 (3772.7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5.244 (3743.9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7.519 (3601.2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0.308 (3042.8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783 (0.223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253 (0.218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037 (0.22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542 (0.218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012 (0.216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883 (0.498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612 (0.497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533 (0.500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048 (0.507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813 (0.505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07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3261 (16.183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6738 (16.162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6725 (16.428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2729 (16.556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6585 (16.666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0420 (10.087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6775 (10.139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4747 (10.182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5714 (10.165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5356 (10.228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838 (1.553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2873 (1.636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649 (1.722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4946 (1.763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313 (1.876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2080 (5.206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1975 (5.092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7516 (5.086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2920 (5.001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5992 (4.986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703 (0.0802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931 (0.07778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60 (0.07689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361 (0.0752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420 (0.0738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7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65 (3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60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93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43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64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87 (6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92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59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09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788 (6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99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9 (1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59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95 (1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45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21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97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35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41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86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11 (4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46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26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53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05 (5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4 ( 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1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7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1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98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14 (4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03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62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69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41 (5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06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4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47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90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64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17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7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51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08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10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70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3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5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3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5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4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2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8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3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42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855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8 (7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95 (7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73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0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7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2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9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9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53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30 (1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48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30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27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6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9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6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259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6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5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1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403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4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3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09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4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48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46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75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35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7 (9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8 (8.6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2 (8.3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5 (7.9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2 (7.0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5"/>
    <w:bookmarkStart w:id="46" w:name="quintile-table-pgs003446"/>
    <w:p>
      <w:pPr>
        <w:pStyle w:val="Heading2"/>
      </w:pPr>
      <w:r>
        <w:t xml:space="preserve">Quintile table (PGS003446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7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3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2029 (11.053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3035 (11.068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33820 (11.101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3576 (11.112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3229 (11.144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2.778 (3386.0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6.293 (3522.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1.714 (3283.4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4.794 (4148.8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.110 (4243.9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053 (0.220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796 (0.217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868 (0.218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995 (0.219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923 (0.221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815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496 (0.496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616 (0.494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064 (0.500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149 (0.498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7484 (0.514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.9426 (16.058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131 (16.193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9625 (16.421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2769 (16.506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9088 (16.780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44073 ( 9.890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0506 (10.050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8877 (10.223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1842 (10.289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57713 (10.313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5304 (1.774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683 (1.719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391 (1.705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151 (1.710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4108 (1.673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5303 (4.865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7954 (5.027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784 (5.034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1047 (5.156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5390 (5.284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427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399 (0.07342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255 (0.0762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20 (0.0771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971 (0.07794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830 (0.0794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739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34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83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37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69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02 (3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18 (6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69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15 (6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83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50 (6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28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85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93 (1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56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25 (2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9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98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81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58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24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65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27 (4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21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55 (4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73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26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35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42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70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8 ( 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13 (5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85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71 (4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65 (4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55 (4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67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49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81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10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54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4 (1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31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73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04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21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4 ( 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2 ( 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0 ( 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4 ( 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6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9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9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2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859 (8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03 (7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2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91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38 (7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4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4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6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0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4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9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66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81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76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5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10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9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1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6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9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7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0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e-05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71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22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44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13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58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624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9 (7.0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8 (7.8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6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6 (8.7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65 (9.5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6"/>
    <w:bookmarkStart w:id="47" w:name="quintile-table-pgs000337"/>
    <w:p>
      <w:pPr>
        <w:pStyle w:val="Heading2"/>
      </w:pPr>
      <w:r>
        <w:t xml:space="preserve">Quintile table (PGS00033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6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PGS00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83030 (11.162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60492 (11.166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6181 (11.109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4418 (11.046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1567 (11.004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6.477 (4083.2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2.105 (3758.7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8.975 (3764.9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1.116 (3785.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5.015 (3268.7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751 (0.221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406 (0.222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004 (0.218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371 (0.217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104 (0.21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773 (0.495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236 (0.498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294 (0.501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877 (0.504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710 (0.508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205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.7997 (15.945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008 (16.314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290 (16.338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2983 (16.570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9759 (16.775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48415 ( 9.985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7842 (10.160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1138 (10.186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9467 (10.213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56142 (10.231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7281 (1.587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335 (1.66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894 (1.724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2552 (1.75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1568 (1.835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2416 (5.107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4556 (5.107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6106 (5.011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5114 (5.081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2309 (5.069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e-05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813 (0.07837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38 (0.0784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69 (0.07635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213 (0.07545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343 (0.07572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527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63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41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46 (3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48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27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89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11 (6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06 (6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04 (6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25 (6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24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08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85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92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78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18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25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68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02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67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79 (4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36 (4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40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25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61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22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6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6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34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e-05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46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38 (4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32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39 (4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34 (4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9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43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7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64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25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30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97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37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73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76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5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9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7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4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4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7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9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803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64 (7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84 (7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375 (7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47 (7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3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1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1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4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2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62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23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2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28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83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7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3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3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5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508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07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34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05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36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26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98 (8.9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9 (8.3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4 (8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61 (7.9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2 (7.7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7"/>
    <w:bookmarkStart w:id="48" w:name="quintile-table-oni-orisan-et-al"/>
    <w:p>
      <w:pPr>
        <w:pStyle w:val="Heading2"/>
      </w:pPr>
      <w:r>
        <w:t xml:space="preserve">Quintile table (Oni-Orisan et al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Oni-Oris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1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2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3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4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(N=259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Q5 VS Q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uous (Mean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,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8266 (11.161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3356 (11.113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47538 (11.135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36359 (11.047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50170 (11.043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516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ome (pesos/wee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3.958 (3452.2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5.772 (3435.6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7.140 (4201.3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0.199 (3733.4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6.619 (3836.8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3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305 (0.220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909 (0.218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031 (0.219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812 (0.217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580 (0.220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02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DL-C(n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869 (0.493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713 (0.500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094 (0.502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138 (0.504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062 (0.508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y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2140 (16.30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7369 (16.404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994 (16.476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632 (16.424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4903 (16.399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stolic Blood Pressure(mmH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69636 (10.172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0769 (10.086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4103 (10.229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1892 (10.18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6602 (10.130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aseline glycated HbA1c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051 (1.696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299 (1.733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918 (1.728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800 (1.7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571 (1.705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274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MI kg/m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2464 (5.104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2554 (5.076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6756 (5.081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6086 (5.081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2615 (5.034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e-05</w:t>
            </w:r>
          </w:p>
        </w:tc>
      </w:tr>
      <w:tr>
        <w:trPr>
          <w:trHeight w:val="624" w:hRule="auto"/>
        </w:trPr>
        body10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Waist to Hip Ratio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53 (0.07661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219 (0.0773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118 (0.07580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68 (0.07680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017 (0.07786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514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egorical(N(%)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414</w:t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00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75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18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99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33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52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77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34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53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19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Uni/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18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80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95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93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01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82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31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35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11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21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le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56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87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61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21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16 (4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7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0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8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14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02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6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86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39 (4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76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87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01 (4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Ex-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17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4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60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41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29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lt;5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48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22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84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81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78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5-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1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7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3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24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Current (&gt;14/da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0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9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2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eisure tim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72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32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80 (7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01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3 (7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&lt; ONCE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5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5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9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1-2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6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7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2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7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AT LEAST 3 TIMES A WE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4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43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38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00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43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ronary Arte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e-05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7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5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1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52</w:t>
            </w:r>
          </w:p>
        </w:tc>
      </w:tr>
      <w:tr>
        <w:trPr>
          <w:trHeight w:val="60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701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abetes (HBA1C&gt;6.5%, self-report or take medic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1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63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34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86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04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544</w:t>
            </w:r>
          </w:p>
        </w:tc>
      </w:tr>
      <w:tr>
        <w:trPr>
          <w:trHeight w:val="607" w:hRule="auto"/>
        </w:trPr>
        body3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ther Disea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16 (8.2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5 (7.9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4 (8.6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6 (8.3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3 (8.1%)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71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diseases include emphysema, chronic kidney disease, peptic ulcer,cirrhosis, and peripheral arterial disease.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-test for continuous traits and Chi Squared test for categorical traits.Round up to 5 decimal places.</w:t>
            </w:r>
          </w:p>
        </w:tc>
      </w:tr>
    </w:tbl>
    <w:bookmarkEnd w:id="48"/>
    <w:bookmarkStart w:id="49" w:name="primary-analysis--without-prs"/>
    <w:p>
      <w:pPr>
        <w:pStyle w:val="Heading2"/>
      </w:pPr>
      <w:r>
        <w:t xml:space="preserve">Primary analysis -without PRS</w:t>
      </w:r>
    </w:p>
    <w:p>
      <w:pPr>
        <w:pStyle w:val="SourceCode"/>
      </w:pPr>
      <w:r>
        <w:rPr>
          <w:rStyle w:val="VerbatimChar"/>
        </w:rPr>
        <w:t xml:space="preserve">##               AUC    AUC_LR    AUC_UR   pseudoR         AUC(95%CI)</w:t>
      </w:r>
      <w:r>
        <w:br/>
      </w:r>
      <w:r>
        <w:rPr>
          <w:rStyle w:val="VerbatimChar"/>
        </w:rPr>
        <w:t xml:space="preserve">## partial 0.7738551 0.7679579 0.7797523 0.1174936  0.774(0.768-0.78)</w:t>
      </w:r>
      <w:r>
        <w:br/>
      </w:r>
      <w:r>
        <w:rPr>
          <w:rStyle w:val="VerbatimChar"/>
        </w:rPr>
        <w:t xml:space="preserve">## full    0.7909758 0.7852980 0.7966536 0.1323567 0.791(0.785-0.797)</w:t>
      </w:r>
    </w:p>
    <w:bookmarkEnd w:id="49"/>
    <w:bookmarkStart w:id="60" w:name="with-prs-continuous"/>
    <w:p>
      <w:pPr>
        <w:pStyle w:val="Heading2"/>
      </w:pPr>
      <w:r>
        <w:t xml:space="preserve">with PRS (continuou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3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PGS00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Oni_Orisan</w:t>
            </w:r>
          </w:p>
        </w:tc>
      </w:tr>
      <w:tr>
        <w:trPr>
          <w:trHeight w:val="600" w:hRule="auto"/>
        </w:trPr>
        body 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umber of SNP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4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472,62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20,06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87,95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485,4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64,18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141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imple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9(1.031-1.0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8(1.128-1.1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6(1.018-1.0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4(1.075-1.1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1(1.14-1.2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1(1.13-1.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8(1.079-1.138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6(0.508-0.5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(0.532-0.5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2(0.505-0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7(0.519-0.5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5(0.537-0.5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2(0.534-0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9(0.521-0.537)</w:t>
            </w:r>
          </w:p>
        </w:tc>
      </w:tr>
      <w:tr>
        <w:trPr>
          <w:trHeight w:val="63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4534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9878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2742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3614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4687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0738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4625198</w:t>
            </w:r>
          </w:p>
        </w:tc>
      </w:tr>
      <w:tr>
        <w:trPr>
          <w:trHeight w:val="630" w:hRule="auto"/>
        </w:trPr>
        body 6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983911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488901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601085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978174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7462354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688209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1734817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artia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6(1.038-1.0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7(1.145-1.2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5(1.176-1.2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3(1.178-1.2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2(1.124-1.2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6(1.183-1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9(1.079-1.14)</w:t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4(0.768-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7(0.771-0.7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8(0.772-0.7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5(0.769-0.781)</w:t>
            </w:r>
          </w:p>
        </w:tc>
      </w:tr>
      <w:tr>
        <w:trPr>
          <w:trHeight w:val="63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76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05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04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11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0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18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84848</w:t>
            </w:r>
          </w:p>
        </w:tc>
      </w:tr>
      <w:tr>
        <w:trPr>
          <w:trHeight w:val="630" w:hRule="auto"/>
        </w:trPr>
        body1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8585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2874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2850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3978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0726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4957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8003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u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per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3(1.034-1.0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7(1.135-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2(1.153-1.2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3(1.158-1.2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7(1.1-1.1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1(1.158-1.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3(1.072-1.134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1(0.786-0.7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7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7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7-0.7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(0.786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8-0.7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(0.786-0.797)</w:t>
            </w:r>
          </w:p>
        </w:tc>
      </w:tr>
      <w:tr>
        <w:trPr>
          <w:trHeight w:val="63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4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67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64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71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7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49660</w:t>
            </w:r>
          </w:p>
        </w:tc>
      </w:tr>
      <w:tr>
        <w:trPr>
          <w:trHeight w:val="630" w:hRule="auto"/>
        </w:trPr>
        body16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134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5324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4604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5703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287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6141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22252</w:t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adjustments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ust for Age at baseline, Sex and 7 genetic PCs</w:t>
            </w:r>
          </w:p>
        </w:tc>
      </w:tr>
      <w:tr>
        <w:trPr>
          <w:trHeight w:val="360" w:hRule="auto"/>
        </w:trPr>
        footer 3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tial model adjustments + waist-to-hip ratio, systolic and diastolic blood pressure, education attainmen level, smoking status,diabetes at baseline</w:t>
            </w:r>
          </w:p>
        </w:tc>
      </w:tr>
    </w:tbl>
    <w:bookmarkStart w:id="59" w:name="auc-plots"/>
    <w:p>
      <w:pPr>
        <w:pStyle w:val="Heading3"/>
      </w:pPr>
      <w:r>
        <w:t xml:space="preserve">AUC plots</w:t>
      </w:r>
    </w:p>
    <w:p>
      <w:pPr>
        <w:pStyle w:val="FirstParagraph"/>
      </w:pPr>
      <w:r>
        <w:t xml:space="preserve">Simp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simple model with continuous PRS" title="" id="51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simple_prevalent_CHD_EPA_cont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tial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Partia PRS" title="" id="54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partial_prevalent_CHD_EPA_cont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ull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ull mode" title="" id="57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full_prevalent_CHD_EPA_cont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ll mode</w:t>
      </w:r>
    </w:p>
    <w:bookmarkEnd w:id="59"/>
    <w:bookmarkEnd w:id="60"/>
    <w:bookmarkStart w:id="71" w:name="categorical-prs"/>
    <w:p>
      <w:pPr>
        <w:pStyle w:val="Heading2"/>
      </w:pPr>
      <w:r>
        <w:t xml:space="preserve">Categorical P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% 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00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17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GS0034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PGS0003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stom_Oni_Oris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</w:p>
        </w:tc>
      </w:tr>
      <w:tr>
        <w:trPr>
          <w:trHeight w:val="600" w:hRule="auto"/>
        </w:trPr>
        body 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umber of SNP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4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472,62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20,06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87,95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485,4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64,18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141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imple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1(0.971-1.1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6(1.084-1.2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7(0.921-1.0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9(0.987-1.1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9(1.096-1.2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8(1.077-1.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5(1.057-1.219)</w:t>
            </w:r>
          </w:p>
        </w:tc>
      </w:tr>
      <w:tr>
        <w:trPr>
          <w:trHeight w:val="62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3(1.061-1.2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5(1.334-1.5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9(1.068-1.2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44(1.146-1.3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(1.417-1.6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(1.343-1.5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2(1.198-1.417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2(0.505-0.5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(0.523-0.5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4(0.507-0.5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8(0.511-0.5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5(0.529-0.5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1(0.524-0.5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1(0.514-0.528)</w:t>
            </w:r>
          </w:p>
        </w:tc>
      </w:tr>
      <w:tr>
        <w:trPr>
          <w:trHeight w:val="63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3232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021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5875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7930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8217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1428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9774451</w:t>
            </w:r>
          </w:p>
        </w:tc>
      </w:tr>
      <w:tr>
        <w:trPr>
          <w:trHeight w:val="630" w:hRule="auto"/>
        </w:trPr>
        body 7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683297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4246240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208546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641619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5806178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4453817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1191863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7(0.974-1.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4(1.118-1.2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3(1.161-1.3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4(1.136-1.3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(1.062-1.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41(1.151-1.3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5(1.064-1.232)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5(1.079-1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19(1.393-1.6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8(1.54-1.8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9(1.451-1.7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9(1.302-1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46(1.509-1.7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7(1.199-1.426)</w:t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4(0.768-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-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5(0.769-0.7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6(0.771-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4(0.768-0.78)</w:t>
            </w:r>
          </w:p>
        </w:tc>
      </w:tr>
      <w:tr>
        <w:trPr>
          <w:trHeight w:val="63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75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9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6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85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03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80409</w:t>
            </w:r>
          </w:p>
        </w:tc>
      </w:tr>
      <w:tr>
        <w:trPr>
          <w:trHeight w:val="630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8393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1293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1988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1607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654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2579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1802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ully Adjusted 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intermediate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3(0.988-1.1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8(1.083-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1(1.12-1.3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7(1.109-1.2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(1.042-1.2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(1.112-1.2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5(1.053-1.223)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(high vs L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2(1.074-1.2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8(1.354-1.6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2(1.46-1.7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(1.386-1.6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1(1.229-1.5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(1.41-1.6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7(1.169-1.395)</w:t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1(0.786-0.7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(0.786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7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(0.787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(0.786-0.7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(0.787-0.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1(0.786-0.797)</w:t>
            </w:r>
          </w:p>
        </w:tc>
      </w:tr>
      <w:tr>
        <w:trPr>
          <w:trHeight w:val="63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elkerke_Pseudo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41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8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60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8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4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6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45295</w:t>
            </w:r>
          </w:p>
        </w:tc>
      </w:tr>
      <w:tr>
        <w:trPr>
          <w:trHeight w:val="630" w:hRule="auto"/>
        </w:trPr>
        body1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e_PseudoR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1141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3879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4052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3774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1864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4108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16668</w:t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Ss are divided in to 5 quintiles, Low PRS=Q1, Intermediate PRS=Q2-4, High PRS=Q5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adjustments</w:t>
            </w:r>
          </w:p>
        </w:tc>
      </w:tr>
      <w:tr>
        <w:trPr>
          <w:trHeight w:val="360" w:hRule="auto"/>
        </w:trPr>
        footer 3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$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just for Age at baseline, Sex and 7 genetic PCs</w:t>
            </w:r>
          </w:p>
        </w:tc>
      </w:tr>
      <w:tr>
        <w:trPr>
          <w:trHeight w:val="360" w:hRule="auto"/>
        </w:trPr>
        footer 4
        <w:tc>
          <w:tcPr>
            <w:gridSpan w:val="8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tial model adjustments + waist-to-hip ratio, systolic and diastolic blood pressure, education attainmen level, smoking status,diabetes at baseline</w:t>
            </w:r>
          </w:p>
        </w:tc>
      </w:tr>
    </w:tbl>
    <w:bookmarkStart w:id="70" w:name="auc-plots-1"/>
    <w:p>
      <w:pPr>
        <w:pStyle w:val="Heading3"/>
      </w:pPr>
      <w:r>
        <w:t xml:space="preserve">AUC plots</w:t>
      </w:r>
    </w:p>
    <w:p>
      <w:pPr>
        <w:pStyle w:val="FirstParagraph"/>
      </w:pPr>
      <w:r>
        <w:t xml:space="preserve">Simp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simple model with categorical PRS" title="" id="62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simple_prevalent_CHD_EPA_cat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tial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partial model with categorical PRS" title="" id="65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partial_prevalent_CHD_EPA_cat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ull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ull model with categorical PRS" title="" id="68" name="Picture"/>
            <a:graphic>
              <a:graphicData uri="http://schemas.openxmlformats.org/drawingml/2006/picture">
                <pic:pic>
                  <pic:nvPicPr>
                    <pic:cNvPr descr="/well/emberson/users/hma817/projects/existing_PRS/graphs/AUCplot_full_prevalent_CHD_EPA_cat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ll model with categorical PRS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jpg" /><Relationship Type="http://schemas.openxmlformats.org/officeDocument/2006/relationships/image" Id="rId56" Target="media/rId56.jpg" /><Relationship Type="http://schemas.openxmlformats.org/officeDocument/2006/relationships/image" Id="rId64" Target="media/rId64.jpg" /><Relationship Type="http://schemas.openxmlformats.org/officeDocument/2006/relationships/image" Id="rId53" Target="media/rId53.jpg" /><Relationship Type="http://schemas.openxmlformats.org/officeDocument/2006/relationships/image" Id="rId61" Target="media/rId61.jpg" /><Relationship Type="http://schemas.openxmlformats.org/officeDocument/2006/relationships/image" Id="rId50" Target="media/rId50.jp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hil Meeting</dc:title>
  <dc:creator>Tianshu Liu</dc:creator>
  <cp:keywords/>
  <dcterms:created xsi:type="dcterms:W3CDTF">2023-05-11T15:14:28Z</dcterms:created>
  <dcterms:modified xsi:type="dcterms:W3CDTF">2023-05-11T15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1</vt:lpwstr>
  </property>
  <property fmtid="{D5CDD505-2E9C-101B-9397-08002B2CF9AE}" pid="3" name="output">
    <vt:lpwstr/>
  </property>
</Properties>
</file>